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9B9E2C" w14:textId="77777777" w:rsidR="00712DB2" w:rsidRPr="002509A5" w:rsidRDefault="00712DB2" w:rsidP="00712DB2">
      <w:pPr>
        <w:pStyle w:val="Default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</w:p>
    <w:p w14:paraId="07886D82" w14:textId="7886C5BC" w:rsidR="00741FEA" w:rsidRPr="002509A5" w:rsidRDefault="00741FEA" w:rsidP="00741FEA">
      <w:pPr>
        <w:pStyle w:val="Default"/>
        <w:spacing w:line="360" w:lineRule="auto"/>
        <w:jc w:val="center"/>
        <w:rPr>
          <w:rFonts w:ascii="Source Sans Pro" w:hAnsi="Source Sans Pro" w:cs="Times New Roman"/>
          <w:b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b/>
          <w:color w:val="auto"/>
          <w:sz w:val="22"/>
          <w:szCs w:val="22"/>
          <w:lang w:eastAsia="cs-CZ"/>
        </w:rPr>
        <w:t>PLNÁ MOC</w:t>
      </w:r>
      <w:r w:rsidR="008B6D1C">
        <w:rPr>
          <w:rFonts w:ascii="Source Sans Pro" w:hAnsi="Source Sans Pro" w:cs="Times New Roman"/>
          <w:b/>
          <w:color w:val="auto"/>
          <w:sz w:val="22"/>
          <w:szCs w:val="22"/>
          <w:lang w:eastAsia="cs-CZ"/>
        </w:rPr>
        <w:t>/PROHLÁŠENÍ</w:t>
      </w:r>
    </w:p>
    <w:p w14:paraId="17DDCBAD" w14:textId="77777777" w:rsidR="00741FEA" w:rsidRPr="002509A5" w:rsidRDefault="00741FEA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</w:p>
    <w:p w14:paraId="32DB6F36" w14:textId="3C723D77" w:rsidR="00741FEA" w:rsidRPr="002509A5" w:rsidRDefault="00741FEA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 xml:space="preserve">Já, níže podepsaný ………………………… </w:t>
      </w:r>
      <w:r w:rsidR="006279E4">
        <w:rPr>
          <w:rFonts w:ascii="Source Sans Pro" w:hAnsi="Source Sans Pro" w:cs="Times New Roman"/>
          <w:color w:val="auto"/>
          <w:sz w:val="22"/>
          <w:szCs w:val="22"/>
          <w:lang w:eastAsia="cs-CZ"/>
        </w:rPr>
        <w:t>………………………….</w:t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narozen (a) ………………</w:t>
      </w:r>
      <w:r w:rsidR="006279E4">
        <w:rPr>
          <w:rFonts w:ascii="Source Sans Pro" w:hAnsi="Source Sans Pro" w:cs="Times New Roman"/>
          <w:color w:val="auto"/>
          <w:sz w:val="22"/>
          <w:szCs w:val="22"/>
          <w:lang w:eastAsia="cs-CZ"/>
        </w:rPr>
        <w:t>…………………..</w:t>
      </w:r>
    </w:p>
    <w:p w14:paraId="27462969" w14:textId="7483E0D8" w:rsidR="00741FEA" w:rsidRPr="002509A5" w:rsidRDefault="00741FEA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Bydliště …………………………………………………………………</w:t>
      </w:r>
      <w:r w:rsidR="006279E4">
        <w:rPr>
          <w:rFonts w:ascii="Source Sans Pro" w:hAnsi="Source Sans Pro" w:cs="Times New Roman"/>
          <w:color w:val="auto"/>
          <w:sz w:val="22"/>
          <w:szCs w:val="22"/>
          <w:lang w:eastAsia="cs-CZ"/>
        </w:rPr>
        <w:t>…………………………………………………</w:t>
      </w:r>
    </w:p>
    <w:p w14:paraId="49AF5CDD" w14:textId="77777777" w:rsidR="00741FEA" w:rsidRPr="002509A5" w:rsidRDefault="00741FEA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Číslo OP ……………………………………</w:t>
      </w:r>
    </w:p>
    <w:p w14:paraId="538B6E93" w14:textId="77777777" w:rsidR="008B6D1C" w:rsidRDefault="008B6D1C" w:rsidP="002509A5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</w:p>
    <w:p w14:paraId="32D01E62" w14:textId="4377E9E5" w:rsidR="008B6D1C" w:rsidRDefault="008B6D1C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>t</w:t>
      </w:r>
      <w:r w:rsidR="00741FEA"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ímto</w:t>
      </w:r>
      <w:r w:rsid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 xml:space="preserve"> </w:t>
      </w:r>
    </w:p>
    <w:p w14:paraId="41133D76" w14:textId="77777777" w:rsidR="008B6D1C" w:rsidRDefault="008B6D1C" w:rsidP="00741FEA">
      <w:pPr>
        <w:pStyle w:val="Default"/>
        <w:spacing w:line="360" w:lineRule="auto"/>
        <w:jc w:val="both"/>
        <w:rPr>
          <w:rFonts w:ascii="Source Sans Pro" w:hAnsi="Source Sans Pro"/>
          <w:sz w:val="22"/>
          <w:szCs w:val="22"/>
        </w:rPr>
      </w:pPr>
    </w:p>
    <w:p w14:paraId="41D9E0B0" w14:textId="1A29A2CC" w:rsidR="00741FEA" w:rsidRDefault="008B6D1C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>
        <w:rPr>
          <w:rFonts w:ascii="Source Sans Pro" w:hAnsi="Source Sans Pro"/>
          <w:sz w:val="22"/>
          <w:szCs w:val="22"/>
        </w:rPr>
        <w:t xml:space="preserve">☐ </w:t>
      </w:r>
      <w:r w:rsidR="00741FEA"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zmocňuji</w:t>
      </w:r>
    </w:p>
    <w:p w14:paraId="4A573829" w14:textId="77777777" w:rsidR="008B6D1C" w:rsidRPr="002509A5" w:rsidRDefault="008B6D1C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</w:p>
    <w:p w14:paraId="5E8D9102" w14:textId="22B82C7F" w:rsidR="00741FEA" w:rsidRPr="002509A5" w:rsidRDefault="006279E4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>…………………………….</w:t>
      </w:r>
      <w:r w:rsidR="00741FEA"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 xml:space="preserve"> ……………………………narozen</w:t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>ého/narozenou</w:t>
      </w:r>
      <w:r w:rsidR="00741FEA"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……..................</w:t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>...............................</w:t>
      </w:r>
    </w:p>
    <w:p w14:paraId="7800E818" w14:textId="718E65BF" w:rsidR="00741FEA" w:rsidRPr="002509A5" w:rsidRDefault="00741FEA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Bytem ……………………………………………………………………</w:t>
      </w:r>
      <w:r w:rsidR="006279E4">
        <w:rPr>
          <w:rFonts w:ascii="Source Sans Pro" w:hAnsi="Source Sans Pro" w:cs="Times New Roman"/>
          <w:color w:val="auto"/>
          <w:sz w:val="22"/>
          <w:szCs w:val="22"/>
          <w:lang w:eastAsia="cs-CZ"/>
        </w:rPr>
        <w:t>………………………………………………...</w:t>
      </w:r>
    </w:p>
    <w:p w14:paraId="55D4CFE9" w14:textId="77777777" w:rsidR="00741FEA" w:rsidRPr="002509A5" w:rsidRDefault="00741FEA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Číslo OP ……………………………………</w:t>
      </w:r>
    </w:p>
    <w:p w14:paraId="764ED094" w14:textId="45168F56" w:rsidR="008E5CA3" w:rsidRPr="008B6D1C" w:rsidRDefault="00741FEA" w:rsidP="004F7F15">
      <w:pPr>
        <w:spacing w:line="360" w:lineRule="auto"/>
        <w:rPr>
          <w:rFonts w:ascii="Source Sans Pro" w:hAnsi="Source Sans Pro"/>
          <w:sz w:val="22"/>
          <w:szCs w:val="22"/>
        </w:rPr>
      </w:pPr>
      <w:r w:rsidRPr="002509A5">
        <w:rPr>
          <w:rFonts w:ascii="Source Sans Pro" w:hAnsi="Source Sans Pro"/>
          <w:b/>
          <w:sz w:val="22"/>
          <w:szCs w:val="22"/>
        </w:rPr>
        <w:t>k </w:t>
      </w:r>
      <w:r w:rsidR="00B61747" w:rsidRPr="002509A5">
        <w:rPr>
          <w:rFonts w:ascii="Source Sans Pro" w:hAnsi="Source Sans Pro"/>
          <w:b/>
          <w:sz w:val="22"/>
          <w:szCs w:val="22"/>
        </w:rPr>
        <w:t>tomu,</w:t>
      </w:r>
      <w:r w:rsidRPr="002509A5">
        <w:rPr>
          <w:rFonts w:ascii="Source Sans Pro" w:hAnsi="Source Sans Pro"/>
          <w:b/>
          <w:sz w:val="22"/>
          <w:szCs w:val="22"/>
        </w:rPr>
        <w:t xml:space="preserve"> aby</w:t>
      </w:r>
      <w:r w:rsidR="00862DB1">
        <w:rPr>
          <w:rFonts w:ascii="Source Sans Pro" w:hAnsi="Source Sans Pro"/>
          <w:b/>
          <w:sz w:val="22"/>
          <w:szCs w:val="22"/>
        </w:rPr>
        <w:t xml:space="preserve"> mou </w:t>
      </w:r>
      <w:r w:rsidR="00B61747">
        <w:rPr>
          <w:rFonts w:ascii="Source Sans Pro" w:hAnsi="Source Sans Pro"/>
          <w:b/>
          <w:sz w:val="22"/>
          <w:szCs w:val="22"/>
        </w:rPr>
        <w:t>dceru</w:t>
      </w:r>
      <w:r w:rsidR="00862DB1">
        <w:rPr>
          <w:rFonts w:ascii="Source Sans Pro" w:hAnsi="Source Sans Pro"/>
          <w:b/>
          <w:sz w:val="22"/>
          <w:szCs w:val="22"/>
        </w:rPr>
        <w:t>/mého syna</w:t>
      </w:r>
      <w:r w:rsidR="00862DB1" w:rsidRPr="00B61747">
        <w:rPr>
          <w:rFonts w:ascii="Source Sans Pro" w:hAnsi="Source Sans Pro"/>
          <w:bCs/>
          <w:sz w:val="22"/>
          <w:szCs w:val="22"/>
        </w:rPr>
        <w:t>………</w:t>
      </w:r>
      <w:r w:rsidR="00B61747">
        <w:rPr>
          <w:rFonts w:ascii="Source Sans Pro" w:hAnsi="Source Sans Pro"/>
          <w:bCs/>
          <w:sz w:val="22"/>
          <w:szCs w:val="22"/>
        </w:rPr>
        <w:t>……………………</w:t>
      </w:r>
      <w:r w:rsidR="004F7F15">
        <w:rPr>
          <w:rFonts w:ascii="Source Sans Pro" w:hAnsi="Source Sans Pro"/>
          <w:bCs/>
          <w:sz w:val="22"/>
          <w:szCs w:val="22"/>
        </w:rPr>
        <w:t>……………………………</w:t>
      </w:r>
      <w:r w:rsidR="00862DB1" w:rsidRPr="00B61747">
        <w:rPr>
          <w:rFonts w:ascii="Source Sans Pro" w:hAnsi="Source Sans Pro"/>
          <w:bCs/>
          <w:sz w:val="22"/>
          <w:szCs w:val="22"/>
        </w:rPr>
        <w:t>………</w:t>
      </w:r>
      <w:r w:rsidR="004F7F15">
        <w:rPr>
          <w:rFonts w:ascii="Source Sans Pro" w:hAnsi="Source Sans Pro"/>
          <w:bCs/>
          <w:sz w:val="22"/>
          <w:szCs w:val="22"/>
        </w:rPr>
        <w:t xml:space="preserve">……………….., </w:t>
      </w:r>
      <w:r w:rsidR="00862DB1">
        <w:rPr>
          <w:rFonts w:ascii="Source Sans Pro" w:hAnsi="Source Sans Pro"/>
          <w:b/>
          <w:sz w:val="22"/>
          <w:szCs w:val="22"/>
        </w:rPr>
        <w:t>nar.</w:t>
      </w:r>
      <w:r w:rsidR="004F7F15">
        <w:rPr>
          <w:rFonts w:ascii="Source Sans Pro" w:hAnsi="Source Sans Pro"/>
          <w:b/>
          <w:sz w:val="22"/>
          <w:szCs w:val="22"/>
        </w:rPr>
        <w:t>:</w:t>
      </w:r>
      <w:r w:rsidR="00862DB1" w:rsidRPr="00B61747">
        <w:rPr>
          <w:rFonts w:ascii="Source Sans Pro" w:hAnsi="Source Sans Pro"/>
          <w:bCs/>
          <w:sz w:val="22"/>
          <w:szCs w:val="22"/>
        </w:rPr>
        <w:t>…………………</w:t>
      </w:r>
      <w:r w:rsidR="004F7F15">
        <w:rPr>
          <w:rFonts w:ascii="Source Sans Pro" w:hAnsi="Source Sans Pro"/>
          <w:bCs/>
          <w:sz w:val="22"/>
          <w:szCs w:val="22"/>
        </w:rPr>
        <w:t>………</w:t>
      </w:r>
      <w:r w:rsidR="00862DB1" w:rsidRPr="00B61747">
        <w:rPr>
          <w:rFonts w:ascii="Source Sans Pro" w:hAnsi="Source Sans Pro"/>
          <w:bCs/>
          <w:sz w:val="22"/>
          <w:szCs w:val="22"/>
        </w:rPr>
        <w:t>…</w:t>
      </w:r>
      <w:r w:rsidR="008E5CA3">
        <w:rPr>
          <w:rFonts w:ascii="Source Sans Pro" w:hAnsi="Source Sans Pro"/>
          <w:sz w:val="22"/>
          <w:szCs w:val="22"/>
        </w:rPr>
        <w:t xml:space="preserve">vyzvedával/vyzvedl </w:t>
      </w:r>
      <w:r w:rsidR="00862DB1">
        <w:rPr>
          <w:rFonts w:ascii="Source Sans Pro" w:hAnsi="Source Sans Pro"/>
          <w:sz w:val="22"/>
          <w:szCs w:val="22"/>
        </w:rPr>
        <w:t>po skončení Příměstského tábora</w:t>
      </w:r>
      <w:r w:rsidR="008E5CA3">
        <w:rPr>
          <w:rFonts w:ascii="Source Sans Pro" w:hAnsi="Source Sans Pro"/>
          <w:sz w:val="22"/>
          <w:szCs w:val="22"/>
        </w:rPr>
        <w:t xml:space="preserve"> </w:t>
      </w:r>
      <w:r w:rsidR="008B6D1C">
        <w:rPr>
          <w:rFonts w:ascii="Source Sans Pro" w:hAnsi="Source Sans Pro"/>
          <w:sz w:val="22"/>
          <w:szCs w:val="22"/>
        </w:rPr>
        <w:t>v </w:t>
      </w:r>
      <w:r w:rsidR="008B6D1C" w:rsidRPr="00F75ECB">
        <w:rPr>
          <w:rFonts w:ascii="Source Sans Pro" w:hAnsi="Source Sans Pro"/>
          <w:sz w:val="22"/>
          <w:szCs w:val="22"/>
        </w:rPr>
        <w:t>termínu od</w:t>
      </w:r>
      <w:r w:rsidR="008B6D1C" w:rsidRPr="00F75ECB">
        <w:rPr>
          <w:rFonts w:ascii="Source Sans Pro" w:hAnsi="Source Sans Pro"/>
          <w:sz w:val="22"/>
          <w:szCs w:val="22"/>
          <w:lang w:val="en-US"/>
        </w:rPr>
        <w:t xml:space="preserve"> </w:t>
      </w:r>
      <w:r w:rsidR="00B010EE">
        <w:rPr>
          <w:rFonts w:ascii="Source Sans Pro" w:hAnsi="Source Sans Pro"/>
          <w:sz w:val="22"/>
          <w:szCs w:val="22"/>
          <w:lang w:val="en-US"/>
        </w:rPr>
        <w:t>2</w:t>
      </w:r>
      <w:r w:rsidR="0000276F">
        <w:rPr>
          <w:rFonts w:ascii="Source Sans Pro" w:hAnsi="Source Sans Pro"/>
          <w:sz w:val="22"/>
          <w:szCs w:val="22"/>
          <w:lang w:val="en-US"/>
        </w:rPr>
        <w:t>8</w:t>
      </w:r>
      <w:r w:rsidR="00621FA5" w:rsidRPr="00F75ECB">
        <w:rPr>
          <w:rFonts w:ascii="Source Sans Pro" w:hAnsi="Source Sans Pro"/>
          <w:sz w:val="22"/>
          <w:szCs w:val="22"/>
          <w:lang w:val="en-US"/>
        </w:rPr>
        <w:t xml:space="preserve">. </w:t>
      </w:r>
      <w:r w:rsidR="00B010EE">
        <w:rPr>
          <w:rFonts w:ascii="Source Sans Pro" w:hAnsi="Source Sans Pro"/>
          <w:sz w:val="22"/>
          <w:szCs w:val="22"/>
          <w:lang w:val="en-US"/>
        </w:rPr>
        <w:t>7</w:t>
      </w:r>
      <w:r w:rsidR="00621FA5" w:rsidRPr="00F75ECB">
        <w:rPr>
          <w:rFonts w:ascii="Source Sans Pro" w:hAnsi="Source Sans Pro"/>
          <w:sz w:val="22"/>
          <w:szCs w:val="22"/>
          <w:lang w:val="en-US"/>
        </w:rPr>
        <w:t>. 202</w:t>
      </w:r>
      <w:r w:rsidR="0000276F">
        <w:rPr>
          <w:rFonts w:ascii="Source Sans Pro" w:hAnsi="Source Sans Pro"/>
          <w:sz w:val="22"/>
          <w:szCs w:val="22"/>
          <w:lang w:val="en-US"/>
        </w:rPr>
        <w:t>5</w:t>
      </w:r>
      <w:r w:rsidR="00621FA5" w:rsidRPr="00F75ECB">
        <w:rPr>
          <w:rFonts w:ascii="Source Sans Pro" w:hAnsi="Source Sans Pro"/>
          <w:sz w:val="22"/>
          <w:szCs w:val="22"/>
          <w:lang w:val="en-US"/>
        </w:rPr>
        <w:t xml:space="preserve"> do </w:t>
      </w:r>
      <w:r w:rsidR="0000276F">
        <w:rPr>
          <w:rFonts w:ascii="Source Sans Pro" w:hAnsi="Source Sans Pro"/>
          <w:sz w:val="22"/>
          <w:szCs w:val="22"/>
          <w:lang w:val="en-US"/>
        </w:rPr>
        <w:t>1</w:t>
      </w:r>
      <w:r w:rsidR="00621FA5" w:rsidRPr="00F75ECB">
        <w:rPr>
          <w:rFonts w:ascii="Source Sans Pro" w:hAnsi="Source Sans Pro"/>
          <w:sz w:val="22"/>
          <w:szCs w:val="22"/>
          <w:lang w:val="en-US"/>
        </w:rPr>
        <w:t xml:space="preserve">. </w:t>
      </w:r>
      <w:r w:rsidR="0000276F">
        <w:rPr>
          <w:rFonts w:ascii="Source Sans Pro" w:hAnsi="Source Sans Pro"/>
          <w:sz w:val="22"/>
          <w:szCs w:val="22"/>
          <w:lang w:val="en-US"/>
        </w:rPr>
        <w:t>8</w:t>
      </w:r>
      <w:r w:rsidR="00621FA5" w:rsidRPr="00F75ECB">
        <w:rPr>
          <w:rFonts w:ascii="Source Sans Pro" w:hAnsi="Source Sans Pro"/>
          <w:sz w:val="22"/>
          <w:szCs w:val="22"/>
          <w:lang w:val="en-US"/>
        </w:rPr>
        <w:t>. 202</w:t>
      </w:r>
      <w:r w:rsidR="0000276F">
        <w:rPr>
          <w:rFonts w:ascii="Source Sans Pro" w:hAnsi="Source Sans Pro"/>
          <w:sz w:val="22"/>
          <w:szCs w:val="22"/>
          <w:lang w:val="en-US"/>
        </w:rPr>
        <w:t>5</w:t>
      </w:r>
      <w:r w:rsidR="00F75ECB" w:rsidRPr="00F75ECB">
        <w:rPr>
          <w:rFonts w:ascii="Source Sans Pro" w:hAnsi="Source Sans Pro"/>
          <w:sz w:val="22"/>
          <w:szCs w:val="22"/>
          <w:lang w:val="en-US"/>
        </w:rPr>
        <w:t>.</w:t>
      </w:r>
    </w:p>
    <w:p w14:paraId="42582BBA" w14:textId="77777777" w:rsidR="00741FEA" w:rsidRPr="002509A5" w:rsidRDefault="00741FEA" w:rsidP="00741FEA">
      <w:pPr>
        <w:jc w:val="both"/>
        <w:rPr>
          <w:rFonts w:ascii="Source Sans Pro" w:hAnsi="Source Sans Pro"/>
          <w:b/>
          <w:sz w:val="22"/>
          <w:szCs w:val="22"/>
        </w:rPr>
      </w:pPr>
    </w:p>
    <w:p w14:paraId="48E91F38" w14:textId="247E8968" w:rsidR="00741FEA" w:rsidRPr="002509A5" w:rsidRDefault="00741FEA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V ………………… dne ………………</w:t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>.</w:t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...</w:t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  <w:t>…………………………</w:t>
      </w:r>
    </w:p>
    <w:p w14:paraId="17D9F7FF" w14:textId="2F0F1CEF" w:rsidR="00741FEA" w:rsidRPr="002509A5" w:rsidRDefault="00741FEA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  <w:t>zmocnitel</w:t>
      </w:r>
    </w:p>
    <w:p w14:paraId="200BA33E" w14:textId="77777777" w:rsidR="00741FEA" w:rsidRPr="002509A5" w:rsidRDefault="00741FEA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Zmocnění přijímám.</w:t>
      </w:r>
    </w:p>
    <w:p w14:paraId="3FA9FFDA" w14:textId="77777777" w:rsidR="008B6D1C" w:rsidRPr="002509A5" w:rsidRDefault="008B6D1C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</w:p>
    <w:p w14:paraId="2FD94819" w14:textId="5DBEF854" w:rsidR="00741FEA" w:rsidRPr="002509A5" w:rsidRDefault="00741FEA" w:rsidP="00B61747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V …………………dne ……………………</w:t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 xml:space="preserve"> </w:t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="008B6D1C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…………………………...</w:t>
      </w:r>
    </w:p>
    <w:p w14:paraId="3DAFBE26" w14:textId="3F0576C5" w:rsidR="00741FEA" w:rsidRDefault="00741FEA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="008B6D1C"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Z</w:t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mocněnec</w:t>
      </w:r>
    </w:p>
    <w:p w14:paraId="7DC8777F" w14:textId="77777777" w:rsidR="008B6D1C" w:rsidRPr="002509A5" w:rsidRDefault="008B6D1C" w:rsidP="00741FEA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</w:p>
    <w:p w14:paraId="7DE5D26C" w14:textId="5E536C32" w:rsidR="008B6D1C" w:rsidRPr="002509A5" w:rsidRDefault="008B6D1C" w:rsidP="008B6D1C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>
        <w:rPr>
          <w:rFonts w:ascii="Source Sans Pro" w:hAnsi="Source Sans Pro"/>
          <w:sz w:val="22"/>
          <w:szCs w:val="22"/>
        </w:rPr>
        <w:t xml:space="preserve">☐ </w:t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 xml:space="preserve">prohlašuji, že mé výše uvedené dítě bude odcházet po skončení Příměstského tábora. Od okamžiku ukončení programu každého dne/posledního dne pobytu, přebírám za dítě plnou odpovědnost. </w:t>
      </w:r>
      <w:r w:rsidR="00970571">
        <w:rPr>
          <w:rFonts w:ascii="Source Sans Pro" w:hAnsi="Source Sans Pro" w:cs="Times New Roman"/>
          <w:color w:val="auto"/>
          <w:sz w:val="22"/>
          <w:szCs w:val="22"/>
          <w:lang w:eastAsia="cs-CZ"/>
        </w:rPr>
        <w:t>Současně souhlasím s tím, aby dítě podepisovalo evidenci související s docházkou, nicméně v případě, že se dítě příslušný den z předem známého důvodu nedostaví, omluvím jej.</w:t>
      </w:r>
    </w:p>
    <w:p w14:paraId="11AE6F0D" w14:textId="6BE7124C" w:rsidR="008B6D1C" w:rsidRDefault="008B6D1C" w:rsidP="00712DB2">
      <w:pPr>
        <w:pStyle w:val="Default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</w:p>
    <w:p w14:paraId="1AB5DFE1" w14:textId="77777777" w:rsidR="008B6D1C" w:rsidRDefault="008B6D1C" w:rsidP="00712DB2">
      <w:pPr>
        <w:pStyle w:val="Default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</w:p>
    <w:p w14:paraId="1FA97D16" w14:textId="6D55DEEB" w:rsidR="008B6D1C" w:rsidRDefault="008B6D1C" w:rsidP="00B61747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>V ………………… dne …………………</w:t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...</w:t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 w:rsidRPr="002509A5">
        <w:rPr>
          <w:rFonts w:ascii="Source Sans Pro" w:hAnsi="Source Sans Pro" w:cs="Times New Roman"/>
          <w:color w:val="auto"/>
          <w:sz w:val="22"/>
          <w:szCs w:val="22"/>
          <w:lang w:eastAsia="cs-CZ"/>
        </w:rPr>
        <w:t>………………………………………...</w:t>
      </w:r>
    </w:p>
    <w:p w14:paraId="79DBCEFA" w14:textId="4D36CFB2" w:rsidR="008B6D1C" w:rsidRPr="002509A5" w:rsidRDefault="008B6D1C" w:rsidP="006C0ABE">
      <w:pPr>
        <w:pStyle w:val="Default"/>
        <w:spacing w:line="360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</w:r>
      <w:r>
        <w:rPr>
          <w:rFonts w:ascii="Source Sans Pro" w:hAnsi="Source Sans Pro" w:cs="Times New Roman"/>
          <w:color w:val="auto"/>
          <w:sz w:val="22"/>
          <w:szCs w:val="22"/>
          <w:lang w:eastAsia="cs-CZ"/>
        </w:rPr>
        <w:tab/>
        <w:t>Zákonný zástupce</w:t>
      </w:r>
    </w:p>
    <w:sectPr w:rsidR="008B6D1C" w:rsidRPr="002509A5" w:rsidSect="00C5094F">
      <w:headerReference w:type="default" r:id="rId6"/>
      <w:footerReference w:type="default" r:id="rId7"/>
      <w:pgSz w:w="11906" w:h="16838"/>
      <w:pgMar w:top="284" w:right="849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BA8DB" w14:textId="77777777" w:rsidR="00C5094F" w:rsidRDefault="00C5094F" w:rsidP="00152118">
      <w:r>
        <w:separator/>
      </w:r>
    </w:p>
  </w:endnote>
  <w:endnote w:type="continuationSeparator" w:id="0">
    <w:p w14:paraId="46720F1B" w14:textId="77777777" w:rsidR="00C5094F" w:rsidRDefault="00C5094F" w:rsidP="00152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ource Sans Pro">
    <w:panose1 w:val="020B0503030403020204"/>
    <w:charset w:val="EE"/>
    <w:family w:val="swiss"/>
    <w:pitch w:val="variable"/>
    <w:sig w:usb0="20000007" w:usb1="00000001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434EE" w14:textId="77777777" w:rsidR="00273F09" w:rsidRPr="000E6A44" w:rsidRDefault="00273F09" w:rsidP="00E057B6">
    <w:pPr>
      <w:pStyle w:val="Zpat"/>
      <w:tabs>
        <w:tab w:val="clear" w:pos="9072"/>
        <w:tab w:val="right" w:pos="9000"/>
      </w:tabs>
      <w:jc w:val="center"/>
      <w:rPr>
        <w:color w:val="666666"/>
        <w:sz w:val="20"/>
        <w:szCs w:val="20"/>
      </w:rPr>
    </w:pPr>
    <w:r w:rsidRPr="000E6A44">
      <w:rPr>
        <w:color w:val="666666"/>
        <w:sz w:val="20"/>
        <w:szCs w:val="20"/>
      </w:rPr>
      <w:br/>
      <w:t xml:space="preserve">Vysoká škola chemicko-technologická v Praze, Technická 5, 166 28 Praha 6 – Dejvice, IČ: 60461373 </w:t>
    </w:r>
  </w:p>
  <w:p w14:paraId="39EF4CBA" w14:textId="77777777" w:rsidR="00273F09" w:rsidRDefault="00273F09" w:rsidP="00E057B6">
    <w:pPr>
      <w:pStyle w:val="Zpat"/>
      <w:tabs>
        <w:tab w:val="clear" w:pos="9072"/>
        <w:tab w:val="right" w:pos="9000"/>
      </w:tabs>
      <w:jc w:val="center"/>
      <w:rPr>
        <w:noProof/>
        <w:lang w:eastAsia="cs-CZ"/>
      </w:rPr>
    </w:pPr>
  </w:p>
  <w:p w14:paraId="2C5F533D" w14:textId="77777777" w:rsidR="00273F09" w:rsidRDefault="00273F09" w:rsidP="00152118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CD09AB" w14:textId="77777777" w:rsidR="00C5094F" w:rsidRDefault="00C5094F" w:rsidP="00152118">
      <w:r>
        <w:separator/>
      </w:r>
    </w:p>
  </w:footnote>
  <w:footnote w:type="continuationSeparator" w:id="0">
    <w:p w14:paraId="6BC84945" w14:textId="77777777" w:rsidR="00C5094F" w:rsidRDefault="00C5094F" w:rsidP="001521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8AA33E" w14:textId="77777777" w:rsidR="00273F09" w:rsidRDefault="00273F09" w:rsidP="002509A5">
    <w:pPr>
      <w:pStyle w:val="Zhlav"/>
      <w:tabs>
        <w:tab w:val="clear" w:pos="4536"/>
      </w:tabs>
      <w:jc w:val="center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A9D8C6" wp14:editId="2EEDE2B9">
              <wp:simplePos x="0" y="0"/>
              <wp:positionH relativeFrom="column">
                <wp:posOffset>3936365</wp:posOffset>
              </wp:positionH>
              <wp:positionV relativeFrom="paragraph">
                <wp:posOffset>64135</wp:posOffset>
              </wp:positionV>
              <wp:extent cx="2974340" cy="762000"/>
              <wp:effectExtent l="0" t="0" r="0" b="0"/>
              <wp:wrapNone/>
              <wp:docPr id="30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434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D6FF3F" w14:textId="77777777" w:rsidR="00273F09" w:rsidRPr="00F715E1" w:rsidRDefault="00273F09" w:rsidP="007941F7">
                          <w:pPr>
                            <w:rPr>
                              <w:color w:val="666666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A9D8C6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left:0;text-align:left;margin-left:309.95pt;margin-top:5.05pt;width:234.2pt;height:6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" filled="f" stroked="f">
              <v:textbox>
                <w:txbxContent>
                  <w:p w14:paraId="6DD6FF3F" w14:textId="77777777" w:rsidR="00273F09" w:rsidRPr="00F715E1" w:rsidRDefault="00273F09" w:rsidP="007941F7">
                    <w:pPr>
                      <w:rPr>
                        <w:color w:val="666666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 w:rsidR="00493832">
      <w:rPr>
        <w:noProof/>
        <w:lang w:eastAsia="cs-CZ"/>
      </w:rPr>
      <w:drawing>
        <wp:inline distT="0" distB="0" distL="0" distR="0" wp14:anchorId="771F8EEC" wp14:editId="10BAEB06">
          <wp:extent cx="1181100" cy="709052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VSCHT_stred_shor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0855" cy="708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MjAyMzIyNzG2NDJS0lEKTi0uzszPAykwrAUATqeJRywAAAA="/>
  </w:docVars>
  <w:rsids>
    <w:rsidRoot w:val="00152118"/>
    <w:rsid w:val="0000276F"/>
    <w:rsid w:val="00076EF4"/>
    <w:rsid w:val="000B2C71"/>
    <w:rsid w:val="000E6A44"/>
    <w:rsid w:val="001276FB"/>
    <w:rsid w:val="001441ED"/>
    <w:rsid w:val="00152118"/>
    <w:rsid w:val="001B573D"/>
    <w:rsid w:val="001F1E90"/>
    <w:rsid w:val="002509A5"/>
    <w:rsid w:val="00263B10"/>
    <w:rsid w:val="00273F09"/>
    <w:rsid w:val="00321FA4"/>
    <w:rsid w:val="003E4E50"/>
    <w:rsid w:val="003F05A3"/>
    <w:rsid w:val="00493832"/>
    <w:rsid w:val="004E6ACE"/>
    <w:rsid w:val="004F7F15"/>
    <w:rsid w:val="00545DE5"/>
    <w:rsid w:val="005D10A8"/>
    <w:rsid w:val="00621FA5"/>
    <w:rsid w:val="006279E4"/>
    <w:rsid w:val="00651303"/>
    <w:rsid w:val="006A5394"/>
    <w:rsid w:val="006C0ABE"/>
    <w:rsid w:val="00712DB2"/>
    <w:rsid w:val="00741FEA"/>
    <w:rsid w:val="00791C23"/>
    <w:rsid w:val="007941F7"/>
    <w:rsid w:val="00804802"/>
    <w:rsid w:val="008319FD"/>
    <w:rsid w:val="00862DB1"/>
    <w:rsid w:val="00866822"/>
    <w:rsid w:val="00887E5E"/>
    <w:rsid w:val="008B6D1C"/>
    <w:rsid w:val="008E5CA3"/>
    <w:rsid w:val="00911066"/>
    <w:rsid w:val="00914DAE"/>
    <w:rsid w:val="00970571"/>
    <w:rsid w:val="00A42D23"/>
    <w:rsid w:val="00A87078"/>
    <w:rsid w:val="00AA2D29"/>
    <w:rsid w:val="00AD59DC"/>
    <w:rsid w:val="00B010EE"/>
    <w:rsid w:val="00B542D1"/>
    <w:rsid w:val="00B61747"/>
    <w:rsid w:val="00B9798E"/>
    <w:rsid w:val="00BE3DAA"/>
    <w:rsid w:val="00C5094F"/>
    <w:rsid w:val="00CD0E93"/>
    <w:rsid w:val="00CF361D"/>
    <w:rsid w:val="00D0673D"/>
    <w:rsid w:val="00D569FA"/>
    <w:rsid w:val="00D7393B"/>
    <w:rsid w:val="00DA1254"/>
    <w:rsid w:val="00DA377A"/>
    <w:rsid w:val="00E057B6"/>
    <w:rsid w:val="00E06560"/>
    <w:rsid w:val="00E06C42"/>
    <w:rsid w:val="00E3676C"/>
    <w:rsid w:val="00ED5D06"/>
    <w:rsid w:val="00F57BE6"/>
    <w:rsid w:val="00F715E1"/>
    <w:rsid w:val="00F75ECB"/>
    <w:rsid w:val="00F838D4"/>
    <w:rsid w:val="00FB13B2"/>
    <w:rsid w:val="00FC1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BAA40E"/>
  <w15:docId w15:val="{760EADDD-82EA-43AB-BE98-B17BF524D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87E5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F838D4"/>
    <w:pPr>
      <w:widowControl w:val="0"/>
      <w:autoSpaceDE w:val="0"/>
      <w:autoSpaceDN w:val="0"/>
      <w:adjustRightInd w:val="0"/>
      <w:outlineLvl w:val="0"/>
    </w:pPr>
    <w:rPr>
      <w:rFonts w:ascii="Verdana" w:hAnsi="Verdana"/>
      <w:b/>
      <w:color w:val="1F497D" w:themeColor="text2"/>
      <w:lang w:val="en-U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F838D4"/>
    <w:rPr>
      <w:rFonts w:ascii="Verdana" w:hAnsi="Verdana" w:cs="Times New Roman"/>
      <w:b/>
      <w:color w:val="1F497D" w:themeColor="text2"/>
      <w:sz w:val="24"/>
      <w:szCs w:val="24"/>
      <w:lang w:val="en-US"/>
    </w:rPr>
  </w:style>
  <w:style w:type="paragraph" w:styleId="Zhlav">
    <w:name w:val="header"/>
    <w:basedOn w:val="Normln"/>
    <w:link w:val="ZhlavChar"/>
    <w:uiPriority w:val="99"/>
    <w:unhideWhenUsed/>
    <w:rsid w:val="00152118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152118"/>
  </w:style>
  <w:style w:type="paragraph" w:styleId="Zpat">
    <w:name w:val="footer"/>
    <w:basedOn w:val="Normln"/>
    <w:link w:val="ZpatChar"/>
    <w:uiPriority w:val="99"/>
    <w:unhideWhenUsed/>
    <w:rsid w:val="00152118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152118"/>
  </w:style>
  <w:style w:type="paragraph" w:styleId="Textbubliny">
    <w:name w:val="Balloon Text"/>
    <w:basedOn w:val="Normln"/>
    <w:link w:val="TextbublinyChar"/>
    <w:uiPriority w:val="99"/>
    <w:semiHidden/>
    <w:unhideWhenUsed/>
    <w:rsid w:val="00152118"/>
    <w:rPr>
      <w:rFonts w:ascii="Tahoma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52118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semiHidden/>
    <w:unhideWhenUsed/>
    <w:rsid w:val="00887E5E"/>
    <w:rPr>
      <w:color w:val="0000FF"/>
      <w:u w:val="single"/>
    </w:rPr>
  </w:style>
  <w:style w:type="paragraph" w:styleId="Bezmezer">
    <w:name w:val="No Spacing"/>
    <w:uiPriority w:val="1"/>
    <w:qFormat/>
    <w:rsid w:val="000B2C71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Default">
    <w:name w:val="Default"/>
    <w:rsid w:val="00712D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D067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0673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0673D"/>
    <w:rPr>
      <w:rFonts w:ascii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067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0673D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D0673D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4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2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 Karnetová</dc:creator>
  <cp:lastModifiedBy>Hronova Dita</cp:lastModifiedBy>
  <cp:revision>12</cp:revision>
  <cp:lastPrinted>2023-04-09T20:36:00Z</cp:lastPrinted>
  <dcterms:created xsi:type="dcterms:W3CDTF">2024-02-16T21:52:00Z</dcterms:created>
  <dcterms:modified xsi:type="dcterms:W3CDTF">2025-04-22T07:48:00Z</dcterms:modified>
</cp:coreProperties>
</file>